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90FFA9" w14:textId="1DB0F1E9" w:rsidR="00333D63" w:rsidRPr="00333D63" w:rsidRDefault="00CC3886" w:rsidP="00474170">
      <w:pPr>
        <w:spacing w:after="0"/>
        <w:ind w:left="1620" w:right="-180" w:hanging="180"/>
        <w:rPr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0E3705F7" wp14:editId="6AB5B1CF">
            <wp:simplePos x="0" y="0"/>
            <wp:positionH relativeFrom="column">
              <wp:posOffset>25400</wp:posOffset>
            </wp:positionH>
            <wp:positionV relativeFrom="paragraph">
              <wp:posOffset>116840</wp:posOffset>
            </wp:positionV>
            <wp:extent cx="850900" cy="777875"/>
            <wp:effectExtent l="0" t="0" r="0" b="0"/>
            <wp:wrapNone/>
            <wp:docPr id="2" name="Picture 1" descr="A picture containing drawing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picture containing drawing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77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602E">
        <w:rPr>
          <w:b/>
          <w:sz w:val="40"/>
        </w:rPr>
        <w:t xml:space="preserve">  </w:t>
      </w:r>
      <w:r w:rsidR="00A657C9">
        <w:rPr>
          <w:b/>
          <w:sz w:val="40"/>
        </w:rPr>
        <w:t xml:space="preserve">Консультативный совет </w:t>
      </w:r>
      <w:r w:rsidR="0099602E">
        <w:rPr>
          <w:b/>
          <w:sz w:val="40"/>
        </w:rPr>
        <w:t>по вопросам здравоохранения:</w:t>
      </w:r>
      <w:bookmarkStart w:id="0" w:name="_GoBack"/>
      <w:bookmarkEnd w:id="0"/>
      <w:r w:rsidR="0099602E">
        <w:br/>
      </w:r>
      <w:r w:rsidR="0099602E">
        <w:rPr>
          <w:b/>
          <w:sz w:val="40"/>
        </w:rPr>
        <w:t>Коронавирусная инфекция (COVID-19)</w:t>
      </w:r>
    </w:p>
    <w:p w14:paraId="01ACC7FF" w14:textId="77777777" w:rsidR="00333D63" w:rsidRPr="00333D63" w:rsidRDefault="00333D63" w:rsidP="00333D63">
      <w:pPr>
        <w:spacing w:after="0"/>
        <w:ind w:right="-180"/>
        <w:rPr>
          <w:sz w:val="30"/>
          <w:szCs w:val="30"/>
        </w:rPr>
      </w:pPr>
    </w:p>
    <w:p w14:paraId="5C812DB1" w14:textId="77777777" w:rsidR="00333D63" w:rsidRPr="00333D63" w:rsidRDefault="007566A2" w:rsidP="00333D63">
      <w:pPr>
        <w:spacing w:line="264" w:lineRule="auto"/>
        <w:ind w:right="-187"/>
        <w:rPr>
          <w:sz w:val="30"/>
          <w:szCs w:val="30"/>
        </w:rPr>
      </w:pPr>
      <w:r>
        <w:rPr>
          <w:sz w:val="30"/>
        </w:rPr>
        <w:t>Мэрия</w:t>
      </w:r>
      <w:r w:rsidR="0099602E">
        <w:rPr>
          <w:sz w:val="30"/>
        </w:rPr>
        <w:t xml:space="preserve"> Западн</w:t>
      </w:r>
      <w:r>
        <w:rPr>
          <w:sz w:val="30"/>
        </w:rPr>
        <w:t>ого</w:t>
      </w:r>
      <w:r w:rsidR="0099602E">
        <w:rPr>
          <w:sz w:val="30"/>
        </w:rPr>
        <w:t xml:space="preserve"> Голливуд</w:t>
      </w:r>
      <w:r>
        <w:rPr>
          <w:sz w:val="30"/>
        </w:rPr>
        <w:t>а</w:t>
      </w:r>
      <w:r w:rsidR="0099602E">
        <w:rPr>
          <w:sz w:val="30"/>
        </w:rPr>
        <w:t xml:space="preserve"> координирует свою деятельность с Департаментом здравоохранения округа Лос-Анджелес  и агентствами на местном, федеральном уровнях и на уровне штата и принимает все меры предосторожности для </w:t>
      </w:r>
      <w:r w:rsidR="00152CB6">
        <w:rPr>
          <w:sz w:val="30"/>
        </w:rPr>
        <w:t xml:space="preserve">поддержания </w:t>
      </w:r>
      <w:r w:rsidR="0099602E">
        <w:rPr>
          <w:sz w:val="30"/>
        </w:rPr>
        <w:t>здравоохранения и замедления распространения коронавируса.</w:t>
      </w:r>
    </w:p>
    <w:p w14:paraId="62C2D803" w14:textId="77777777" w:rsidR="00333D63" w:rsidRPr="00333D63" w:rsidRDefault="0099602E" w:rsidP="00333D63">
      <w:pPr>
        <w:spacing w:line="264" w:lineRule="auto"/>
        <w:ind w:right="-187"/>
        <w:rPr>
          <w:b/>
          <w:sz w:val="30"/>
          <w:szCs w:val="30"/>
        </w:rPr>
      </w:pPr>
      <w:r>
        <w:rPr>
          <w:b/>
          <w:sz w:val="30"/>
        </w:rPr>
        <w:t xml:space="preserve">Немедленно с этого момента, </w:t>
      </w:r>
      <w:r w:rsidR="00477313">
        <w:rPr>
          <w:b/>
          <w:sz w:val="30"/>
        </w:rPr>
        <w:t>мэрия</w:t>
      </w:r>
      <w:r>
        <w:rPr>
          <w:b/>
          <w:sz w:val="30"/>
        </w:rPr>
        <w:t xml:space="preserve"> отменяет все </w:t>
      </w:r>
      <w:r w:rsidR="00A36568">
        <w:rPr>
          <w:b/>
          <w:sz w:val="30"/>
        </w:rPr>
        <w:t xml:space="preserve">запланированные </w:t>
      </w:r>
      <w:r>
        <w:rPr>
          <w:b/>
          <w:sz w:val="30"/>
        </w:rPr>
        <w:t xml:space="preserve">собрания и мероприятия, не </w:t>
      </w:r>
      <w:r w:rsidR="00A36568">
        <w:rPr>
          <w:b/>
          <w:sz w:val="30"/>
        </w:rPr>
        <w:t>имеющие критического значения</w:t>
      </w:r>
      <w:r>
        <w:rPr>
          <w:b/>
          <w:sz w:val="30"/>
        </w:rPr>
        <w:t xml:space="preserve">, до 30 июня 2020 года. Это мера предосторожности </w:t>
      </w:r>
      <w:r w:rsidR="002A1EB6">
        <w:rPr>
          <w:b/>
          <w:sz w:val="30"/>
        </w:rPr>
        <w:t>вводится в соответствии с</w:t>
      </w:r>
      <w:r>
        <w:rPr>
          <w:b/>
          <w:sz w:val="30"/>
        </w:rPr>
        <w:t xml:space="preserve"> рекомендаци</w:t>
      </w:r>
      <w:r w:rsidR="002A1EB6">
        <w:rPr>
          <w:b/>
          <w:sz w:val="30"/>
        </w:rPr>
        <w:t>ями</w:t>
      </w:r>
      <w:r w:rsidR="005333E4">
        <w:rPr>
          <w:b/>
          <w:sz w:val="30"/>
        </w:rPr>
        <w:t xml:space="preserve"> по </w:t>
      </w:r>
      <w:r>
        <w:rPr>
          <w:b/>
          <w:sz w:val="30"/>
        </w:rPr>
        <w:t>здравоохранени</w:t>
      </w:r>
      <w:r w:rsidR="005333E4">
        <w:rPr>
          <w:b/>
          <w:sz w:val="30"/>
        </w:rPr>
        <w:t>ю</w:t>
      </w:r>
      <w:r>
        <w:rPr>
          <w:b/>
          <w:sz w:val="30"/>
        </w:rPr>
        <w:t xml:space="preserve"> в отношении социального дистанцирования. </w:t>
      </w:r>
    </w:p>
    <w:p w14:paraId="67E5CD78" w14:textId="15FA643B" w:rsidR="00333D63" w:rsidRPr="00333D63" w:rsidRDefault="0099602E" w:rsidP="00333D63">
      <w:pPr>
        <w:spacing w:line="264" w:lineRule="auto"/>
        <w:ind w:right="-187"/>
        <w:rPr>
          <w:sz w:val="30"/>
          <w:szCs w:val="30"/>
        </w:rPr>
      </w:pPr>
      <w:r>
        <w:rPr>
          <w:sz w:val="30"/>
        </w:rPr>
        <w:t>Социальное дистанцирование -- что означает</w:t>
      </w:r>
      <w:r w:rsidR="0004252A">
        <w:rPr>
          <w:sz w:val="30"/>
        </w:rPr>
        <w:t xml:space="preserve">, что каждый должен </w:t>
      </w:r>
      <w:r>
        <w:rPr>
          <w:sz w:val="30"/>
        </w:rPr>
        <w:t xml:space="preserve">держаться подальше от групп людей, находиться на расстоянии шести футов от других на публике, оставаться дома, когда это возможно, и избегать таких прикосновений, как рукопожатие, </w:t>
      </w:r>
      <w:r w:rsidR="00C63E7B" w:rsidRPr="00474170">
        <w:rPr>
          <w:sz w:val="30"/>
        </w:rPr>
        <w:t>-</w:t>
      </w:r>
      <w:r>
        <w:rPr>
          <w:sz w:val="30"/>
        </w:rPr>
        <w:t>- поможет уменьшить распространение вируса.</w:t>
      </w:r>
    </w:p>
    <w:p w14:paraId="76086163" w14:textId="77777777" w:rsidR="00333D63" w:rsidRPr="00333D63" w:rsidRDefault="0099602E" w:rsidP="00333D63">
      <w:pPr>
        <w:spacing w:line="264" w:lineRule="auto"/>
        <w:ind w:right="-187"/>
        <w:rPr>
          <w:sz w:val="30"/>
          <w:szCs w:val="30"/>
        </w:rPr>
      </w:pPr>
      <w:r>
        <w:rPr>
          <w:sz w:val="30"/>
        </w:rPr>
        <w:t>Пожилые люди и люди с нарушениями дыхания, иммунодефицитом и аутоиммунными заболеваниями подвергаются более высокому риску и должны принимать дополнительные меры предосторожности, чтобы избе</w:t>
      </w:r>
      <w:r w:rsidR="004D4753">
        <w:rPr>
          <w:sz w:val="30"/>
        </w:rPr>
        <w:t>г</w:t>
      </w:r>
      <w:r>
        <w:rPr>
          <w:sz w:val="30"/>
        </w:rPr>
        <w:t>ать скоплени</w:t>
      </w:r>
      <w:r w:rsidR="0096444F">
        <w:rPr>
          <w:sz w:val="30"/>
        </w:rPr>
        <w:t>й</w:t>
      </w:r>
      <w:r>
        <w:rPr>
          <w:sz w:val="30"/>
        </w:rPr>
        <w:t xml:space="preserve"> людей, </w:t>
      </w:r>
      <w:r w:rsidR="00145F85">
        <w:rPr>
          <w:sz w:val="30"/>
        </w:rPr>
        <w:t xml:space="preserve">не приближаться </w:t>
      </w:r>
      <w:r w:rsidR="004D4753">
        <w:rPr>
          <w:sz w:val="30"/>
        </w:rPr>
        <w:t xml:space="preserve">к </w:t>
      </w:r>
      <w:r>
        <w:rPr>
          <w:sz w:val="30"/>
        </w:rPr>
        <w:t>больны</w:t>
      </w:r>
      <w:r w:rsidR="004D4753">
        <w:rPr>
          <w:sz w:val="30"/>
        </w:rPr>
        <w:t>м</w:t>
      </w:r>
      <w:r>
        <w:rPr>
          <w:sz w:val="30"/>
        </w:rPr>
        <w:t xml:space="preserve"> людей и поддерживать хорошее здоровье.</w:t>
      </w:r>
    </w:p>
    <w:p w14:paraId="3A8D0947" w14:textId="77777777" w:rsidR="00333D63" w:rsidRPr="00333D63" w:rsidRDefault="0099602E" w:rsidP="00333D63">
      <w:pPr>
        <w:spacing w:line="264" w:lineRule="auto"/>
        <w:ind w:right="-187"/>
        <w:rPr>
          <w:sz w:val="30"/>
          <w:szCs w:val="30"/>
        </w:rPr>
      </w:pPr>
      <w:r>
        <w:rPr>
          <w:sz w:val="30"/>
        </w:rPr>
        <w:t xml:space="preserve">Все члены сообщества должны следовать рекомендациям </w:t>
      </w:r>
      <w:r w:rsidR="007D1DC2">
        <w:rPr>
          <w:sz w:val="30"/>
        </w:rPr>
        <w:t>органов</w:t>
      </w:r>
      <w:r>
        <w:rPr>
          <w:sz w:val="30"/>
        </w:rPr>
        <w:t xml:space="preserve"> здравоохранения - регулярно мыть руки, закрывать рот при кашле / чихании, использовать антисептики / дезинфицирующие средства и избегать прикосновения к лицу. Если у вас есть симптомы (жар, кашель, рвота, затрудненное дыхание), оставайтесь дома и обратитесь к врачу.</w:t>
      </w:r>
    </w:p>
    <w:p w14:paraId="4FA9BB70" w14:textId="77777777" w:rsidR="00333D63" w:rsidRPr="00333D63" w:rsidRDefault="0099602E" w:rsidP="00333D63">
      <w:pPr>
        <w:spacing w:line="264" w:lineRule="auto"/>
        <w:ind w:right="-187"/>
        <w:rPr>
          <w:sz w:val="30"/>
          <w:szCs w:val="30"/>
        </w:rPr>
      </w:pPr>
      <w:r>
        <w:rPr>
          <w:sz w:val="30"/>
        </w:rPr>
        <w:lastRenderedPageBreak/>
        <w:t xml:space="preserve">Обновленная информация </w:t>
      </w:r>
      <w:r w:rsidR="0035084A">
        <w:rPr>
          <w:sz w:val="30"/>
        </w:rPr>
        <w:t>мэрии</w:t>
      </w:r>
      <w:r>
        <w:rPr>
          <w:sz w:val="30"/>
        </w:rPr>
        <w:t xml:space="preserve">: </w:t>
      </w:r>
      <w:r>
        <w:rPr>
          <w:b/>
          <w:sz w:val="30"/>
        </w:rPr>
        <w:t>weho.org/coronavirus</w:t>
      </w:r>
      <w:r>
        <w:br/>
      </w:r>
      <w:r>
        <w:rPr>
          <w:sz w:val="30"/>
        </w:rPr>
        <w:t xml:space="preserve">Обновленная информации по здравоохранению: </w:t>
      </w:r>
      <w:r>
        <w:rPr>
          <w:b/>
          <w:sz w:val="30"/>
        </w:rPr>
        <w:t>www.publichealth.lacounty.gov</w:t>
      </w:r>
    </w:p>
    <w:p w14:paraId="3D889EF0" w14:textId="77777777" w:rsidR="00333D63" w:rsidRPr="00333D63" w:rsidRDefault="0099602E" w:rsidP="00333D63">
      <w:pPr>
        <w:spacing w:line="264" w:lineRule="auto"/>
        <w:ind w:right="-187"/>
        <w:rPr>
          <w:sz w:val="30"/>
          <w:szCs w:val="30"/>
        </w:rPr>
      </w:pPr>
      <w:r>
        <w:rPr>
          <w:sz w:val="30"/>
        </w:rPr>
        <w:t xml:space="preserve">Получайте обновленную информацию в социальных сетях </w:t>
      </w:r>
      <w:r>
        <w:rPr>
          <w:b/>
          <w:sz w:val="30"/>
        </w:rPr>
        <w:t>@wehocity</w:t>
      </w:r>
      <w:r>
        <w:rPr>
          <w:sz w:val="30"/>
        </w:rPr>
        <w:t xml:space="preserve"> на Facebook, Twitter и Instagram</w:t>
      </w:r>
    </w:p>
    <w:p w14:paraId="3D464291" w14:textId="77777777" w:rsidR="00333D63" w:rsidRPr="00333D63" w:rsidRDefault="0099602E" w:rsidP="00333D63">
      <w:pPr>
        <w:spacing w:line="264" w:lineRule="auto"/>
        <w:ind w:right="-187"/>
        <w:rPr>
          <w:sz w:val="30"/>
          <w:szCs w:val="30"/>
        </w:rPr>
      </w:pPr>
      <w:r>
        <w:rPr>
          <w:sz w:val="30"/>
        </w:rPr>
        <w:t xml:space="preserve">Для получения уведомлений по электронной почте подпишитесь на электронные уведомления муниципалитета по адресу </w:t>
      </w:r>
      <w:r>
        <w:rPr>
          <w:b/>
          <w:sz w:val="30"/>
        </w:rPr>
        <w:t>weho.org/email</w:t>
      </w:r>
      <w:r>
        <w:rPr>
          <w:sz w:val="30"/>
        </w:rPr>
        <w:t xml:space="preserve">. Посетите городской календарь событий и встреч на </w:t>
      </w:r>
      <w:r>
        <w:rPr>
          <w:b/>
          <w:sz w:val="30"/>
        </w:rPr>
        <w:t>weho.org/calendar</w:t>
      </w:r>
      <w:r>
        <w:rPr>
          <w:sz w:val="30"/>
        </w:rPr>
        <w:t xml:space="preserve"> и архив новостей на </w:t>
      </w:r>
      <w:r>
        <w:rPr>
          <w:b/>
          <w:sz w:val="30"/>
        </w:rPr>
        <w:t>weho.org/news</w:t>
      </w:r>
      <w:r>
        <w:rPr>
          <w:sz w:val="30"/>
        </w:rPr>
        <w:t>.</w:t>
      </w:r>
    </w:p>
    <w:p w14:paraId="4B74854C" w14:textId="77777777" w:rsidR="00333D63" w:rsidRPr="00333D63" w:rsidRDefault="0099602E" w:rsidP="00333D63">
      <w:pPr>
        <w:spacing w:line="264" w:lineRule="auto"/>
        <w:ind w:right="-187"/>
        <w:rPr>
          <w:sz w:val="30"/>
          <w:szCs w:val="30"/>
        </w:rPr>
      </w:pPr>
      <w:r>
        <w:rPr>
          <w:sz w:val="30"/>
        </w:rPr>
        <w:t xml:space="preserve">Для получения информации о важных деловых встречах в городе смотрите WeHoTV </w:t>
      </w:r>
      <w:r>
        <w:rPr>
          <w:b/>
          <w:sz w:val="30"/>
        </w:rPr>
        <w:t>weho.org/wehotv</w:t>
      </w:r>
      <w:r>
        <w:rPr>
          <w:sz w:val="30"/>
        </w:rPr>
        <w:t xml:space="preserve"> или </w:t>
      </w:r>
      <w:r>
        <w:rPr>
          <w:b/>
          <w:sz w:val="30"/>
        </w:rPr>
        <w:t>www.youtube.com/wehotv</w:t>
      </w:r>
      <w:r>
        <w:rPr>
          <w:sz w:val="30"/>
        </w:rPr>
        <w:t xml:space="preserve"> и </w:t>
      </w:r>
      <w:r>
        <w:rPr>
          <w:b/>
          <w:sz w:val="30"/>
        </w:rPr>
        <w:t xml:space="preserve">Channel 10 - Spectrum </w:t>
      </w:r>
      <w:r>
        <w:rPr>
          <w:sz w:val="30"/>
        </w:rPr>
        <w:t xml:space="preserve">и </w:t>
      </w:r>
      <w:r>
        <w:rPr>
          <w:b/>
          <w:sz w:val="30"/>
        </w:rPr>
        <w:t>Channel 99 - AT&amp;T U-verse</w:t>
      </w:r>
      <w:r>
        <w:rPr>
          <w:sz w:val="30"/>
        </w:rPr>
        <w:t>, и стримы с использованием приложений SmartTV: AndroidTV; AppleTV; FireTV; и Roku.</w:t>
      </w:r>
    </w:p>
    <w:p w14:paraId="502A9F88" w14:textId="5FF0CB09" w:rsidR="0021227D" w:rsidRPr="00333D63" w:rsidRDefault="0099602E" w:rsidP="00333D63">
      <w:pPr>
        <w:spacing w:line="264" w:lineRule="auto"/>
        <w:ind w:right="-187"/>
        <w:rPr>
          <w:sz w:val="30"/>
          <w:szCs w:val="30"/>
        </w:rPr>
      </w:pPr>
      <w:r>
        <w:rPr>
          <w:sz w:val="30"/>
        </w:rPr>
        <w:t>Члены сообщества могут позвонить в мэрию Западного Голливуда по адресу</w:t>
      </w:r>
      <w:r w:rsidR="00C63E7B">
        <w:rPr>
          <w:sz w:val="30"/>
          <w:lang w:val="en-US"/>
        </w:rPr>
        <w:t xml:space="preserve"> </w:t>
      </w:r>
      <w:r>
        <w:rPr>
          <w:b/>
          <w:sz w:val="30"/>
        </w:rPr>
        <w:t>(323) 848-6400</w:t>
      </w:r>
    </w:p>
    <w:sectPr w:rsidR="0021227D" w:rsidRPr="00333D63" w:rsidSect="0021227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900" w:right="1080" w:bottom="63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F284B1" w14:textId="77777777" w:rsidR="00465D1D" w:rsidRDefault="00465D1D" w:rsidP="00333D63">
      <w:pPr>
        <w:spacing w:after="0" w:line="240" w:lineRule="auto"/>
      </w:pPr>
      <w:r>
        <w:separator/>
      </w:r>
    </w:p>
  </w:endnote>
  <w:endnote w:type="continuationSeparator" w:id="0">
    <w:p w14:paraId="66B70CA7" w14:textId="77777777" w:rsidR="00465D1D" w:rsidRDefault="00465D1D" w:rsidP="00333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67D120" w14:textId="77777777" w:rsidR="00333D63" w:rsidRDefault="00333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0ADDB" w14:textId="77777777" w:rsidR="00333D63" w:rsidRDefault="00333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981518" w14:textId="77777777" w:rsidR="00333D63" w:rsidRDefault="00333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EC9B3C" w14:textId="77777777" w:rsidR="00465D1D" w:rsidRDefault="00465D1D" w:rsidP="00333D63">
      <w:pPr>
        <w:spacing w:after="0" w:line="240" w:lineRule="auto"/>
      </w:pPr>
      <w:r>
        <w:separator/>
      </w:r>
    </w:p>
  </w:footnote>
  <w:footnote w:type="continuationSeparator" w:id="0">
    <w:p w14:paraId="6982AFB7" w14:textId="77777777" w:rsidR="00465D1D" w:rsidRDefault="00465D1D" w:rsidP="00333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522667" w14:textId="77777777" w:rsidR="00333D63" w:rsidRDefault="00333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BC722" w14:textId="77777777" w:rsidR="00333D63" w:rsidRDefault="00333D6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83D6BE" w14:textId="77777777" w:rsidR="00333D63" w:rsidRDefault="00333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1499C"/>
    <w:multiLevelType w:val="hybridMultilevel"/>
    <w:tmpl w:val="46E2B4F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5B7189"/>
    <w:multiLevelType w:val="hybridMultilevel"/>
    <w:tmpl w:val="CF301E4A"/>
    <w:lvl w:ilvl="0" w:tplc="FFFFFFFF">
      <w:numFmt w:val="bullet"/>
      <w:lvlText w:val="•"/>
      <w:lvlJc w:val="left"/>
      <w:pPr>
        <w:ind w:left="720" w:hanging="720"/>
      </w:pPr>
      <w:rPr>
        <w:rFonts w:ascii="Calibri" w:eastAsia="Times New Roman" w:hAnsi="Calibri" w:hint="default"/>
      </w:rPr>
    </w:lvl>
    <w:lvl w:ilvl="1" w:tplc="FFFFFFFF">
      <w:start w:val="1"/>
      <w:numFmt w:val="bullet"/>
      <w:lvlText w:val="o"/>
      <w:lvlJc w:val="left"/>
      <w:pPr>
        <w:ind w:left="-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2" w15:restartNumberingAfterBreak="0">
    <w:nsid w:val="78215DC5"/>
    <w:multiLevelType w:val="hybridMultilevel"/>
    <w:tmpl w:val="21F04300"/>
    <w:lvl w:ilvl="0" w:tplc="FFFFFFFF">
      <w:numFmt w:val="bullet"/>
      <w:lvlText w:val="•"/>
      <w:lvlJc w:val="left"/>
      <w:pPr>
        <w:ind w:left="2880" w:hanging="720"/>
      </w:pPr>
      <w:rPr>
        <w:rFonts w:ascii="Calibri" w:eastAsia="Times New Roman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zNDMxNrUwtrQwtTRT0lEKTi0uzszPAykwrgUAYkc7dSwAAAA="/>
  </w:docVars>
  <w:rsids>
    <w:rsidRoot w:val="00EA460B"/>
    <w:rsid w:val="0004252A"/>
    <w:rsid w:val="000C38B9"/>
    <w:rsid w:val="0010413E"/>
    <w:rsid w:val="00145F85"/>
    <w:rsid w:val="00152CB6"/>
    <w:rsid w:val="0021227D"/>
    <w:rsid w:val="002A1EB6"/>
    <w:rsid w:val="002A20E1"/>
    <w:rsid w:val="003238C3"/>
    <w:rsid w:val="00333D63"/>
    <w:rsid w:val="0035084A"/>
    <w:rsid w:val="00422200"/>
    <w:rsid w:val="004243B8"/>
    <w:rsid w:val="00465D1D"/>
    <w:rsid w:val="00474170"/>
    <w:rsid w:val="00477313"/>
    <w:rsid w:val="00485CDC"/>
    <w:rsid w:val="004D4753"/>
    <w:rsid w:val="004E0D42"/>
    <w:rsid w:val="005333E4"/>
    <w:rsid w:val="00535CAB"/>
    <w:rsid w:val="006817FE"/>
    <w:rsid w:val="00727BA8"/>
    <w:rsid w:val="00736341"/>
    <w:rsid w:val="007566A2"/>
    <w:rsid w:val="007D1DC2"/>
    <w:rsid w:val="0096444F"/>
    <w:rsid w:val="0099602E"/>
    <w:rsid w:val="00A36568"/>
    <w:rsid w:val="00A63CB6"/>
    <w:rsid w:val="00A657C9"/>
    <w:rsid w:val="00AB6FB0"/>
    <w:rsid w:val="00BC2650"/>
    <w:rsid w:val="00C34848"/>
    <w:rsid w:val="00C63E7B"/>
    <w:rsid w:val="00CC3886"/>
    <w:rsid w:val="00D4336B"/>
    <w:rsid w:val="00F16286"/>
    <w:rsid w:val="00F34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AAD79E9"/>
  <w14:defaultImageDpi w14:val="0"/>
  <w15:docId w15:val="{9103A547-9FCE-4EB0-8867-B58FA0D14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cs="Times New Roman"/>
      <w:sz w:val="22"/>
      <w:szCs w:val="22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rFonts w:cs="Times New Roman"/>
      <w:color w:val="0000FF"/>
      <w:u w:val="single"/>
      <w:lang w:val="ru-RU" w:eastAsia="ru-RU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Pr>
      <w:rFonts w:cs="Times New Roman"/>
      <w:lang w:val="ru-RU" w:eastAsia="ru-RU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Pr>
      <w:rFonts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7</Words>
  <Characters>2040</Characters>
  <Application>Microsoft Office Word</Application>
  <DocSecurity>0</DocSecurity>
  <Lines>17</Lines>
  <Paragraphs>4</Paragraphs>
  <ScaleCrop>false</ScaleCrop>
  <Company>City of West Hollywood</Company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Schare</dc:creator>
  <cp:keywords/>
  <dc:description/>
  <cp:lastModifiedBy>Meiyu Chen</cp:lastModifiedBy>
  <cp:revision>2</cp:revision>
  <cp:lastPrinted>2020-03-09T22:46:00Z</cp:lastPrinted>
  <dcterms:created xsi:type="dcterms:W3CDTF">2020-03-16T21:02:00Z</dcterms:created>
  <dcterms:modified xsi:type="dcterms:W3CDTF">2020-03-16T21:02:00Z</dcterms:modified>
</cp:coreProperties>
</file>